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03 - sohamsd9</w:t>
      </w:r>
    </w:p>
    <w:p>
      <w:pPr>
        <w:pStyle w:val="Author"/>
      </w:pPr>
      <w:r>
        <w:t xml:space="preserve">Soham Deshkhai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mport os</w:t>
      </w:r>
      <w:r>
        <w:t xml:space="preserve"> </w:t>
      </w:r>
      <w:r>
        <w:t xml:space="preserve">import sys</w:t>
      </w:r>
      <w:r>
        <w:t xml:space="preserve"> </w:t>
      </w:r>
      <w:r>
        <w:t xml:space="preserve">import pandas as pd</w:t>
      </w:r>
      <w:r>
        <w:t xml:space="preserve"> </w:t>
      </w:r>
      <w:r>
        <w:t xml:space="preserve">from pyspark.sql import SparkSession</w:t>
      </w:r>
      <w:r>
        <w:t xml:space="preserve"> </w:t>
      </w:r>
      <w:r>
        <w:t xml:space="preserve">from pyspark.sql.functions import col</w:t>
      </w:r>
      <w:r>
        <w:t xml:space="preserve"> </w:t>
      </w:r>
      <w:r>
        <w:t xml:space="preserve">from pathlib import Path</w:t>
      </w:r>
    </w:p>
    <w:p>
      <w:pPr>
        <w:pStyle w:val="BodyText"/>
      </w:pPr>
      <w:r>
        <w:t xml:space="preserve">spark = SparkSession.builder.appName(</w:t>
      </w:r>
      <w:r>
        <w:t xml:space="preserve">“JobPostingsAnalysis”</w:t>
      </w:r>
      <w:r>
        <w:t xml:space="preserve">).getOrCreate()</w:t>
      </w:r>
      <w:r>
        <w:t xml:space="preserve"> </w:t>
      </w:r>
      <w:r>
        <w:t xml:space="preserve">df = spark.read.option(</w:t>
      </w:r>
      <w:r>
        <w:t xml:space="preserve">“header”</w:t>
      </w:r>
      <w:r>
        <w:t xml:space="preserve">,</w:t>
      </w:r>
      <w:r>
        <w:t xml:space="preserve"> </w:t>
      </w:r>
      <w:r>
        <w:t xml:space="preserve">“true”</w:t>
      </w:r>
      <w:r>
        <w:t xml:space="preserve">).option(</w:t>
      </w:r>
      <w:r>
        <w:t xml:space="preserve">“inferSchema”</w:t>
      </w:r>
      <w:r>
        <w:t xml:space="preserve">,</w:t>
      </w:r>
      <w:r>
        <w:t xml:space="preserve"> </w:t>
      </w:r>
      <w:r>
        <w:t xml:space="preserve">“true”</w:t>
      </w:r>
      <w:r>
        <w:t xml:space="preserve">).option(</w:t>
      </w:r>
      <w:r>
        <w:t xml:space="preserve">“multiLine”</w:t>
      </w:r>
      <w:r>
        <w:t xml:space="preserve">,</w:t>
      </w:r>
      <w:r>
        <w:t xml:space="preserve">“true”</w:t>
      </w:r>
      <w:r>
        <w:t xml:space="preserve">).option(</w:t>
      </w:r>
      <w:r>
        <w:t xml:space="preserve">“escape”</w:t>
      </w:r>
      <w:r>
        <w:t xml:space="preserve">,</w:t>
      </w:r>
      <w:r>
        <w:t xml:space="preserve"> </w:t>
      </w:r>
      <w:r>
        <w:t xml:space="preserve">“"”</w:t>
      </w:r>
      <w:r>
        <w:t xml:space="preserve">).csv(</w:t>
      </w:r>
      <w:r>
        <w:t xml:space="preserve">“lightcast_job_postings.csv”</w:t>
      </w:r>
      <w:r>
        <w:t xml:space="preserve">)</w:t>
      </w:r>
    </w:p>
    <w:p>
      <w:pPr>
        <w:pStyle w:val="BodyText"/>
      </w:pPr>
      <w:r>
        <w:t xml:space="preserve">OUTPUT_DIR =</w:t>
      </w:r>
      <w:r>
        <w:t xml:space="preserve"> </w:t>
      </w:r>
      <w:r>
        <w:t xml:space="preserve">“solution”</w:t>
      </w:r>
      <w:r>
        <w:t xml:space="preserve"> </w:t>
      </w:r>
      <w:r>
        <w:t xml:space="preserve">Path(OUTPUT_DIR).mkdir(exist_ok=True)</w:t>
      </w:r>
      <w:r>
        <w:t xml:space="preserve"> </w:t>
      </w:r>
      <w:r>
        <w:t xml:space="preserve">company_df = df.select(</w:t>
      </w:r>
      <w:r>
        <w:t xml:space="preserve"> </w:t>
      </w:r>
      <w:r>
        <w:t xml:space="preserve">col(</w:t>
      </w:r>
      <w:r>
        <w:t xml:space="preserve">“COMPANY”</w:t>
      </w:r>
      <w:r>
        <w:t xml:space="preserve">).alias(</w:t>
      </w:r>
      <w:r>
        <w:t xml:space="preserve">“COMPANY_ID”</w:t>
      </w:r>
      <w:r>
        <w:t xml:space="preserve">),</w:t>
      </w:r>
      <w:r>
        <w:br/>
      </w:r>
      <w:r>
        <w:t xml:space="preserve">col(</w:t>
      </w:r>
      <w:r>
        <w:t xml:space="preserve">“COMPANY_NAME”</w:t>
      </w:r>
      <w:r>
        <w:t xml:space="preserve">).alias(</w:t>
      </w:r>
      <w:r>
        <w:t xml:space="preserve">“COMPANY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COMPANY_RAW”</w:t>
      </w:r>
      <w:r>
        <w:t xml:space="preserve">).alias(</w:t>
      </w:r>
      <w:r>
        <w:t xml:space="preserve">“COMPANY_RAW”</w:t>
      </w:r>
      <w:r>
        <w:t xml:space="preserve">),</w:t>
      </w:r>
      <w:r>
        <w:t xml:space="preserve"> </w:t>
      </w:r>
      <w:r>
        <w:t xml:space="preserve">col(</w:t>
      </w:r>
      <w:r>
        <w:t xml:space="preserve">“COMPANY_IS_STAFFING”</w:t>
      </w:r>
      <w:r>
        <w:t xml:space="preserve">).alias(</w:t>
      </w:r>
      <w:r>
        <w:t xml:space="preserve">“COMPANY_IS_STAFFING”</w:t>
      </w:r>
      <w:r>
        <w:t xml:space="preserve">)</w:t>
      </w:r>
      <w:r>
        <w:t xml:space="preserve"> </w:t>
      </w:r>
      <w:r>
        <w:t xml:space="preserve">).distinct()</w:t>
      </w:r>
      <w:r>
        <w:t xml:space="preserve"> </w:t>
      </w:r>
      <w:r>
        <w:t xml:space="preserve">company_df.toPandas().to_csv(f”{OUTPUT_DIR}/company.csv”, index=False)</w:t>
      </w:r>
    </w:p>
    <w:p>
      <w:pPr>
        <w:pStyle w:val="BodyText"/>
      </w:pPr>
      <w:r>
        <w:t xml:space="preserve">job_postings_df = df.select(</w:t>
      </w:r>
      <w:r>
        <w:t xml:space="preserve"> </w:t>
      </w:r>
      <w:r>
        <w:t xml:space="preserve">col(</w:t>
      </w:r>
      <w:r>
        <w:t xml:space="preserve">“ID”</w:t>
      </w:r>
      <w:r>
        <w:t xml:space="preserve">).alias(</w:t>
      </w:r>
      <w:r>
        <w:t xml:space="preserve">“JOB_ID”</w:t>
      </w:r>
      <w:r>
        <w:t xml:space="preserve">),</w:t>
      </w:r>
      <w:r>
        <w:t xml:space="preserve"> </w:t>
      </w:r>
      <w:r>
        <w:t xml:space="preserve">col(</w:t>
      </w:r>
      <w:r>
        <w:t xml:space="preserve">“TITLE_RAW”</w:t>
      </w:r>
      <w:r>
        <w:t xml:space="preserve">).alias(</w:t>
      </w:r>
      <w:r>
        <w:t xml:space="preserve">“TITLE_RAW”</w:t>
      </w:r>
      <w:r>
        <w:t xml:space="preserve">),</w:t>
      </w:r>
      <w:r>
        <w:t xml:space="preserve"> </w:t>
      </w:r>
      <w:r>
        <w:t xml:space="preserve">col(</w:t>
      </w:r>
      <w:r>
        <w:t xml:space="preserve">“TITLE_CLEAN”</w:t>
      </w:r>
      <w:r>
        <w:t xml:space="preserve">).alias(</w:t>
      </w:r>
      <w:r>
        <w:t xml:space="preserve">“TITLE_CLEAN”</w:t>
      </w:r>
      <w:r>
        <w:t xml:space="preserve">),</w:t>
      </w:r>
      <w:r>
        <w:t xml:space="preserve"> </w:t>
      </w:r>
      <w:r>
        <w:t xml:space="preserve">col(</w:t>
      </w:r>
      <w:r>
        <w:t xml:space="preserve">“POSTED”</w:t>
      </w:r>
      <w:r>
        <w:t xml:space="preserve">).alias(</w:t>
      </w:r>
      <w:r>
        <w:t xml:space="preserve">“POSTED”</w:t>
      </w:r>
      <w:r>
        <w:t xml:space="preserve">),</w:t>
      </w:r>
      <w:r>
        <w:t xml:space="preserve"> </w:t>
      </w:r>
      <w:r>
        <w:t xml:space="preserve">col(</w:t>
      </w:r>
      <w:r>
        <w:t xml:space="preserve">“EXPIRED”</w:t>
      </w:r>
      <w:r>
        <w:t xml:space="preserve">).alias(</w:t>
      </w:r>
      <w:r>
        <w:t xml:space="preserve">“EXPIRED”</w:t>
      </w:r>
      <w:r>
        <w:t xml:space="preserve">),</w:t>
      </w:r>
      <w:r>
        <w:t xml:space="preserve"> </w:t>
      </w:r>
      <w:r>
        <w:t xml:space="preserve">col(</w:t>
      </w:r>
      <w:r>
        <w:t xml:space="preserve">“SALARY_FROM”</w:t>
      </w:r>
      <w:r>
        <w:t xml:space="preserve">).alias(</w:t>
      </w:r>
      <w:r>
        <w:t xml:space="preserve">“SALARY_FROM”</w:t>
      </w:r>
      <w:r>
        <w:t xml:space="preserve">),</w:t>
      </w:r>
      <w:r>
        <w:t xml:space="preserve"> </w:t>
      </w:r>
      <w:r>
        <w:t xml:space="preserve">col(</w:t>
      </w:r>
      <w:r>
        <w:t xml:space="preserve">“SALARY_TO”</w:t>
      </w:r>
      <w:r>
        <w:t xml:space="preserve">).alias(</w:t>
      </w:r>
      <w:r>
        <w:t xml:space="preserve">“SALARY_TO”</w:t>
      </w:r>
      <w:r>
        <w:t xml:space="preserve">),</w:t>
      </w:r>
      <w:r>
        <w:t xml:space="preserve"> </w:t>
      </w:r>
      <w:r>
        <w:t xml:space="preserve">col(</w:t>
      </w:r>
      <w:r>
        <w:t xml:space="preserve">“MIN_YEARS_EXPERIENCE”</w:t>
      </w:r>
      <w:r>
        <w:t xml:space="preserve">).alias(</w:t>
      </w:r>
      <w:r>
        <w:t xml:space="preserve">“MIN_YEARS_EXPERIENCE”</w:t>
      </w:r>
      <w:r>
        <w:t xml:space="preserve">),</w:t>
      </w:r>
      <w:r>
        <w:t xml:space="preserve"> </w:t>
      </w:r>
      <w:r>
        <w:t xml:space="preserve">col(</w:t>
      </w:r>
      <w:r>
        <w:t xml:space="preserve">“MAX_YEARS_EXPERIENCE”</w:t>
      </w:r>
      <w:r>
        <w:t xml:space="preserve">).alias(</w:t>
      </w:r>
      <w:r>
        <w:t xml:space="preserve">“MAX_YEARS_EXPERIENCE”</w:t>
      </w:r>
      <w:r>
        <w:t xml:space="preserve">),</w:t>
      </w:r>
      <w:r>
        <w:t xml:space="preserve"> </w:t>
      </w:r>
      <w:r>
        <w:t xml:space="preserve">col(</w:t>
      </w:r>
      <w:r>
        <w:t xml:space="preserve">“SKILLS”</w:t>
      </w:r>
      <w:r>
        <w:t xml:space="preserve">).alias(</w:t>
      </w:r>
      <w:r>
        <w:t xml:space="preserve">“SKILLS”</w:t>
      </w:r>
      <w:r>
        <w:t xml:space="preserve">),</w:t>
      </w:r>
      <w:r>
        <w:t xml:space="preserve"> </w:t>
      </w:r>
      <w:r>
        <w:t xml:space="preserve">col(</w:t>
      </w:r>
      <w:r>
        <w:t xml:space="preserve">“SPECIALIZED_SKILLS”</w:t>
      </w:r>
      <w:r>
        <w:t xml:space="preserve">).alias(</w:t>
      </w:r>
      <w:r>
        <w:t xml:space="preserve">“SPECIALIZED_SKILLS”</w:t>
      </w:r>
      <w:r>
        <w:t xml:space="preserve">),</w:t>
      </w:r>
      <w:r>
        <w:t xml:space="preserve"> </w:t>
      </w:r>
      <w:r>
        <w:t xml:space="preserve">col(</w:t>
      </w:r>
      <w:r>
        <w:t xml:space="preserve">“SOFTWARE_SKILLS”</w:t>
      </w:r>
      <w:r>
        <w:t xml:space="preserve">).alias(</w:t>
      </w:r>
      <w:r>
        <w:t xml:space="preserve">“SOFTWARE_SKILLS”</w:t>
      </w:r>
      <w:r>
        <w:t xml:space="preserve">),</w:t>
      </w:r>
      <w:r>
        <w:t xml:space="preserve"> </w:t>
      </w:r>
      <w:r>
        <w:t xml:space="preserve">col(</w:t>
      </w:r>
      <w:r>
        <w:t xml:space="preserve">“EMPLOYMENT_TYPE_NAME”</w:t>
      </w:r>
      <w:r>
        <w:t xml:space="preserve">).alias(</w:t>
      </w:r>
      <w:r>
        <w:t xml:space="preserve">“EMPLOYMENT_TYPE”</w:t>
      </w:r>
      <w:r>
        <w:t xml:space="preserve">),</w:t>
      </w:r>
      <w:r>
        <w:t xml:space="preserve"> </w:t>
      </w:r>
      <w:r>
        <w:t xml:space="preserve">col(</w:t>
      </w:r>
      <w:r>
        <w:t xml:space="preserve">“COMPANY”</w:t>
      </w:r>
      <w:r>
        <w:t xml:space="preserve">).alias(</w:t>
      </w:r>
      <w:r>
        <w:t xml:space="preserve">“COMPANY_ID”</w:t>
      </w:r>
      <w:r>
        <w:t xml:space="preserve">)</w:t>
      </w:r>
      <w:r>
        <w:t xml:space="preserve"> </w:t>
      </w:r>
      <w:r>
        <w:t xml:space="preserve">).distinct()</w:t>
      </w:r>
      <w:r>
        <w:t xml:space="preserve"> </w:t>
      </w:r>
      <w:r>
        <w:t xml:space="preserve">job_postings_df.toPandas().to_csv(f”{OUTPUT_DIR}/job_postings.csv”, index=False)</w:t>
      </w:r>
    </w:p>
    <w:p>
      <w:pPr>
        <w:pStyle w:val="BodyText"/>
      </w:pPr>
      <w:r>
        <w:t xml:space="preserve">job_location_df = df.select(</w:t>
      </w:r>
      <w:r>
        <w:t xml:space="preserve"> </w:t>
      </w:r>
      <w:r>
        <w:t xml:space="preserve">col(</w:t>
      </w:r>
      <w:r>
        <w:t xml:space="preserve">“ID”</w:t>
      </w:r>
      <w:r>
        <w:t xml:space="preserve">).alias(</w:t>
      </w:r>
      <w:r>
        <w:t xml:space="preserve">“JOB_ID”</w:t>
      </w:r>
      <w:r>
        <w:t xml:space="preserve">),</w:t>
      </w:r>
      <w:r>
        <w:br/>
      </w:r>
      <w:r>
        <w:t xml:space="preserve">col(</w:t>
      </w:r>
      <w:r>
        <w:t xml:space="preserve">“CITY_NAME”</w:t>
      </w:r>
      <w:r>
        <w:t xml:space="preserve">).alias(</w:t>
      </w:r>
      <w:r>
        <w:t xml:space="preserve">“CITY”</w:t>
      </w:r>
      <w:r>
        <w:t xml:space="preserve">),</w:t>
      </w:r>
      <w:r>
        <w:t xml:space="preserve"> </w:t>
      </w:r>
      <w:r>
        <w:t xml:space="preserve">col(</w:t>
      </w:r>
      <w:r>
        <w:t xml:space="preserve">“STATE_NAME”</w:t>
      </w:r>
      <w:r>
        <w:t xml:space="preserve">).alias(</w:t>
      </w:r>
      <w:r>
        <w:t xml:space="preserve">“STATE”</w:t>
      </w:r>
      <w:r>
        <w:t xml:space="preserve">),</w:t>
      </w:r>
      <w:r>
        <w:t xml:space="preserve"> </w:t>
      </w:r>
      <w:r>
        <w:t xml:space="preserve">col(</w:t>
      </w:r>
      <w:r>
        <w:t xml:space="preserve">“COUNTY_NAME”</w:t>
      </w:r>
      <w:r>
        <w:t xml:space="preserve">).alias(</w:t>
      </w:r>
      <w:r>
        <w:t xml:space="preserve">“COUNTY”</w:t>
      </w:r>
      <w:r>
        <w:t xml:space="preserve">),</w:t>
      </w:r>
      <w:r>
        <w:t xml:space="preserve"> </w:t>
      </w:r>
      <w:r>
        <w:t xml:space="preserve">col(</w:t>
      </w:r>
      <w:r>
        <w:t xml:space="preserve">“LOCATION”</w:t>
      </w:r>
      <w:r>
        <w:t xml:space="preserve">).alias(</w:t>
      </w:r>
      <w:r>
        <w:t xml:space="preserve">“LOCATION”</w:t>
      </w:r>
      <w:r>
        <w:t xml:space="preserve">)</w:t>
      </w:r>
      <w:r>
        <w:t xml:space="preserve"> </w:t>
      </w:r>
      <w:r>
        <w:t xml:space="preserve">).distinct()</w:t>
      </w:r>
      <w:r>
        <w:t xml:space="preserve"> </w:t>
      </w:r>
      <w:r>
        <w:t xml:space="preserve">job_location_df.toPandas().to_csv(f”{OUTPUT_DIR}/job_location.csv”, index=False)</w:t>
      </w:r>
    </w:p>
    <w:p>
      <w:pPr>
        <w:pStyle w:val="BodyText"/>
      </w:pPr>
      <w:r>
        <w:t xml:space="preserve">soc_details_df = df.select(</w:t>
      </w:r>
      <w:r>
        <w:t xml:space="preserve"> </w:t>
      </w:r>
      <w:r>
        <w:t xml:space="preserve">col(</w:t>
      </w:r>
      <w:r>
        <w:t xml:space="preserve">“ID”</w:t>
      </w:r>
      <w:r>
        <w:t xml:space="preserve">).alias(</w:t>
      </w:r>
      <w:r>
        <w:t xml:space="preserve">“JOB_ID”</w:t>
      </w:r>
      <w:r>
        <w:t xml:space="preserve">),</w:t>
      </w:r>
      <w:r>
        <w:br/>
      </w:r>
      <w:r>
        <w:t xml:space="preserve">col(</w:t>
      </w:r>
      <w:r>
        <w:t xml:space="preserve">“SOC_2021_2”</w:t>
      </w:r>
      <w:r>
        <w:t xml:space="preserve">).alias(</w:t>
      </w:r>
      <w:r>
        <w:t xml:space="preserve">“SOC_2”</w:t>
      </w:r>
      <w:r>
        <w:t xml:space="preserve">),</w:t>
      </w:r>
      <w:r>
        <w:t xml:space="preserve"> </w:t>
      </w:r>
      <w:r>
        <w:t xml:space="preserve">col(</w:t>
      </w:r>
      <w:r>
        <w:t xml:space="preserve">“SOC_2021_2_NAME”</w:t>
      </w:r>
      <w:r>
        <w:t xml:space="preserve">).alias(</w:t>
      </w:r>
      <w:r>
        <w:t xml:space="preserve">“SOC_2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SOC_2021_3”</w:t>
      </w:r>
      <w:r>
        <w:t xml:space="preserve">).alias(</w:t>
      </w:r>
      <w:r>
        <w:t xml:space="preserve">“SOC_3”</w:t>
      </w:r>
      <w:r>
        <w:t xml:space="preserve">),</w:t>
      </w:r>
      <w:r>
        <w:t xml:space="preserve"> </w:t>
      </w:r>
      <w:r>
        <w:t xml:space="preserve">col(</w:t>
      </w:r>
      <w:r>
        <w:t xml:space="preserve">“SOC_2021_3_NAME”</w:t>
      </w:r>
      <w:r>
        <w:t xml:space="preserve">).alias(</w:t>
      </w:r>
      <w:r>
        <w:t xml:space="preserve">“SOC_3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SOC_2021_4”</w:t>
      </w:r>
      <w:r>
        <w:t xml:space="preserve">).alias(</w:t>
      </w:r>
      <w:r>
        <w:t xml:space="preserve">“SOC_4”</w:t>
      </w:r>
      <w:r>
        <w:t xml:space="preserve">),</w:t>
      </w:r>
      <w:r>
        <w:t xml:space="preserve"> </w:t>
      </w:r>
      <w:r>
        <w:t xml:space="preserve">col(</w:t>
      </w:r>
      <w:r>
        <w:t xml:space="preserve">“SOC_2021_4_NAME”</w:t>
      </w:r>
      <w:r>
        <w:t xml:space="preserve">).alias(</w:t>
      </w:r>
      <w:r>
        <w:t xml:space="preserve">“SOC_4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SOC_2021_5”</w:t>
      </w:r>
      <w:r>
        <w:t xml:space="preserve">).alias(</w:t>
      </w:r>
      <w:r>
        <w:t xml:space="preserve">“SOC_5”</w:t>
      </w:r>
      <w:r>
        <w:t xml:space="preserve">),</w:t>
      </w:r>
      <w:r>
        <w:t xml:space="preserve"> </w:t>
      </w:r>
      <w:r>
        <w:t xml:space="preserve">col(</w:t>
      </w:r>
      <w:r>
        <w:t xml:space="preserve">“SOC_2021_5_NAME”</w:t>
      </w:r>
      <w:r>
        <w:t xml:space="preserve">).alias(</w:t>
      </w:r>
      <w:r>
        <w:t xml:space="preserve">“SOC_5_NAME”</w:t>
      </w:r>
      <w:r>
        <w:t xml:space="preserve">)</w:t>
      </w:r>
      <w:r>
        <w:t xml:space="preserve"> </w:t>
      </w:r>
      <w:r>
        <w:t xml:space="preserve">).distinct()</w:t>
      </w:r>
      <w:r>
        <w:t xml:space="preserve"> </w:t>
      </w:r>
      <w:r>
        <w:t xml:space="preserve">soc_details_df.toPandas().to_csv(f”{OUTPUT_DIR}/soc_details.csv”, index=False)</w:t>
      </w:r>
    </w:p>
    <w:p>
      <w:pPr>
        <w:pStyle w:val="BodyText"/>
      </w:pPr>
      <w:r>
        <w:t xml:space="preserve">lot_details_df = df.select(</w:t>
      </w:r>
      <w:r>
        <w:t xml:space="preserve"> </w:t>
      </w:r>
      <w:r>
        <w:t xml:space="preserve">col(</w:t>
      </w:r>
      <w:r>
        <w:t xml:space="preserve">“ID”</w:t>
      </w:r>
      <w:r>
        <w:t xml:space="preserve">).alias(</w:t>
      </w:r>
      <w:r>
        <w:t xml:space="preserve">“JOB_ID”</w:t>
      </w:r>
      <w:r>
        <w:t xml:space="preserve">),</w:t>
      </w:r>
      <w:r>
        <w:br/>
      </w:r>
      <w:r>
        <w:t xml:space="preserve">col(</w:t>
      </w:r>
      <w:r>
        <w:t xml:space="preserve">“LOT_CAREER_AREA”</w:t>
      </w:r>
      <w:r>
        <w:t xml:space="preserve">).alias(</w:t>
      </w:r>
      <w:r>
        <w:t xml:space="preserve">“LOT_CAREER_AREA”</w:t>
      </w:r>
      <w:r>
        <w:t xml:space="preserve">),</w:t>
      </w:r>
      <w:r>
        <w:t xml:space="preserve"> </w:t>
      </w:r>
      <w:r>
        <w:t xml:space="preserve">col(</w:t>
      </w:r>
      <w:r>
        <w:t xml:space="preserve">“LOT_CAREER_AREA_NAME”</w:t>
      </w:r>
      <w:r>
        <w:t xml:space="preserve">).alias(</w:t>
      </w:r>
      <w:r>
        <w:t xml:space="preserve">“LOT_CAREER_AREA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LOT_OCCUPATION”</w:t>
      </w:r>
      <w:r>
        <w:t xml:space="preserve">).alias(</w:t>
      </w:r>
      <w:r>
        <w:t xml:space="preserve">“LOT_OCCUPATION”</w:t>
      </w:r>
      <w:r>
        <w:t xml:space="preserve">),</w:t>
      </w:r>
      <w:r>
        <w:t xml:space="preserve"> </w:t>
      </w:r>
      <w:r>
        <w:t xml:space="preserve">col(</w:t>
      </w:r>
      <w:r>
        <w:t xml:space="preserve">“LOT_OCCUPATION_NAME”</w:t>
      </w:r>
      <w:r>
        <w:t xml:space="preserve">).alias(</w:t>
      </w:r>
      <w:r>
        <w:t xml:space="preserve">“LOT_OCCUPATION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LOT_SPECIALIZED_OCCUPATION”</w:t>
      </w:r>
      <w:r>
        <w:t xml:space="preserve">).alias(</w:t>
      </w:r>
      <w:r>
        <w:t xml:space="preserve">“LOT_SPECIALIZED_OCCUPATION”</w:t>
      </w:r>
      <w:r>
        <w:t xml:space="preserve">),</w:t>
      </w:r>
      <w:r>
        <w:t xml:space="preserve"> </w:t>
      </w:r>
      <w:r>
        <w:t xml:space="preserve">col(</w:t>
      </w:r>
      <w:r>
        <w:t xml:space="preserve">“LOT_SPECIALIZED_OCCUPATION_NAME”</w:t>
      </w:r>
      <w:r>
        <w:t xml:space="preserve">).alias(</w:t>
      </w:r>
      <w:r>
        <w:t xml:space="preserve">“LOT_SPECIALIZED_OCCUPATION_NAME”</w:t>
      </w:r>
      <w:r>
        <w:t xml:space="preserve">)</w:t>
      </w:r>
      <w:r>
        <w:t xml:space="preserve"> </w:t>
      </w:r>
      <w:r>
        <w:t xml:space="preserve">).distinct()</w:t>
      </w:r>
      <w:r>
        <w:t xml:space="preserve"> </w:t>
      </w:r>
      <w:r>
        <w:t xml:space="preserve">lot_details_df.toPandas().to_csv(f”{OUTPUT_DIR}/lot_details.csv”, index=False)</w:t>
      </w:r>
    </w:p>
    <w:p>
      <w:pPr>
        <w:pStyle w:val="BodyText"/>
      </w:pPr>
      <w:r>
        <w:t xml:space="preserve">naics_details_df = df.select(</w:t>
      </w:r>
      <w:r>
        <w:t xml:space="preserve"> </w:t>
      </w:r>
      <w:r>
        <w:t xml:space="preserve">col(</w:t>
      </w:r>
      <w:r>
        <w:t xml:space="preserve">“ID”</w:t>
      </w:r>
      <w:r>
        <w:t xml:space="preserve">).alias(</w:t>
      </w:r>
      <w:r>
        <w:t xml:space="preserve">“JOB_ID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2”</w:t>
      </w:r>
      <w:r>
        <w:t xml:space="preserve">).alias(</w:t>
      </w:r>
      <w:r>
        <w:t xml:space="preserve">“NAICS2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2_NAME”</w:t>
      </w:r>
      <w:r>
        <w:t xml:space="preserve">).alias(</w:t>
      </w:r>
      <w:r>
        <w:t xml:space="preserve">“NAICS2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3”</w:t>
      </w:r>
      <w:r>
        <w:t xml:space="preserve">).alias(</w:t>
      </w:r>
      <w:r>
        <w:t xml:space="preserve">“NAICS3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3_NAME”</w:t>
      </w:r>
      <w:r>
        <w:t xml:space="preserve">).alias(</w:t>
      </w:r>
      <w:r>
        <w:t xml:space="preserve">“NAICS3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4”</w:t>
      </w:r>
      <w:r>
        <w:t xml:space="preserve">).alias(</w:t>
      </w:r>
      <w:r>
        <w:t xml:space="preserve">“NAICS4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4_NAME”</w:t>
      </w:r>
      <w:r>
        <w:t xml:space="preserve">).alias(</w:t>
      </w:r>
      <w:r>
        <w:t xml:space="preserve">“NAICS4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5”</w:t>
      </w:r>
      <w:r>
        <w:t xml:space="preserve">).alias(</w:t>
      </w:r>
      <w:r>
        <w:t xml:space="preserve">“NAICS5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5_NAME”</w:t>
      </w:r>
      <w:r>
        <w:t xml:space="preserve">).alias(</w:t>
      </w:r>
      <w:r>
        <w:t xml:space="preserve">“NAICS5_NAME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6”</w:t>
      </w:r>
      <w:r>
        <w:t xml:space="preserve">).alias(</w:t>
      </w:r>
      <w:r>
        <w:t xml:space="preserve">“NAICS6”</w:t>
      </w:r>
      <w:r>
        <w:t xml:space="preserve">),</w:t>
      </w:r>
      <w:r>
        <w:t xml:space="preserve"> </w:t>
      </w:r>
      <w:r>
        <w:t xml:space="preserve">col(</w:t>
      </w:r>
      <w:r>
        <w:t xml:space="preserve">“NAICS_2022_6_NAME”</w:t>
      </w:r>
      <w:r>
        <w:t xml:space="preserve">).alias(</w:t>
      </w:r>
      <w:r>
        <w:t xml:space="preserve">“NAICS6_NAME”</w:t>
      </w:r>
      <w:r>
        <w:t xml:space="preserve">)</w:t>
      </w:r>
      <w:r>
        <w:t xml:space="preserve"> </w:t>
      </w:r>
      <w:r>
        <w:t xml:space="preserve">).distinct()</w:t>
      </w:r>
      <w:r>
        <w:t xml:space="preserve"> </w:t>
      </w:r>
      <w:r>
        <w:t xml:space="preserve">naics_details_df.toPandas().to_csv(f”{OUTPUT_DIR}/naics_details.csv”, index=False)</w:t>
      </w:r>
    </w:p>
    <w:p>
      <w:pPr>
        <w:pStyle w:val="BodyText"/>
      </w:pPr>
      <w:r>
        <w:t xml:space="preserve">spark.stop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 - sohamsd9</dc:title>
  <dc:creator>Soham Deshkhaire</dc:creator>
  <cp:keywords/>
  <dcterms:created xsi:type="dcterms:W3CDTF">2025-10-16T04:48:28Z</dcterms:created>
  <dcterms:modified xsi:type="dcterms:W3CDTF">2025-10-16T04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